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0ed0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8853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fef83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ceaa78c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e7fb430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c859ac4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dea1b366"/>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